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75F21" w14:textId="6043164A" w:rsidR="006A2233" w:rsidRPr="00B1743D" w:rsidRDefault="009A43B7" w:rsidP="009A43B7">
      <w:pPr>
        <w:jc w:val="center"/>
        <w:rPr>
          <w:rFonts w:ascii="Century Gothic" w:hAnsi="Century Gothic"/>
          <w:b/>
          <w:bCs/>
        </w:rPr>
      </w:pPr>
      <w:r w:rsidRPr="00B1743D">
        <w:rPr>
          <w:rFonts w:ascii="Century Gothic" w:hAnsi="Century Gothic"/>
          <w:b/>
          <w:bCs/>
        </w:rPr>
        <w:t>LCA Child Safety Standards for Congregations</w:t>
      </w:r>
    </w:p>
    <w:p w14:paraId="08BAF3F8" w14:textId="072E37D4" w:rsidR="009A43B7" w:rsidRPr="00B1743D" w:rsidRDefault="009A43B7" w:rsidP="009A43B7">
      <w:pPr>
        <w:jc w:val="center"/>
        <w:rPr>
          <w:rFonts w:ascii="Century Gothic" w:hAnsi="Century Gothic"/>
          <w:b/>
          <w:bCs/>
        </w:rPr>
      </w:pPr>
    </w:p>
    <w:p w14:paraId="1320857A" w14:textId="29E1E672" w:rsidR="009A43B7" w:rsidRPr="00B1743D" w:rsidRDefault="009A43B7" w:rsidP="009A43B7">
      <w:pPr>
        <w:jc w:val="center"/>
        <w:rPr>
          <w:rFonts w:ascii="Century Gothic" w:hAnsi="Century Gothic"/>
          <w:b/>
          <w:bCs/>
        </w:rPr>
      </w:pPr>
      <w:r w:rsidRPr="00B1743D">
        <w:rPr>
          <w:rFonts w:ascii="Century Gothic" w:hAnsi="Century Gothic"/>
          <w:b/>
          <w:bCs/>
        </w:rPr>
        <w:t>Congregations Without Children –</w:t>
      </w:r>
      <w:r w:rsidR="00680B74" w:rsidRPr="00B1743D">
        <w:rPr>
          <w:rFonts w:ascii="Century Gothic" w:hAnsi="Century Gothic"/>
          <w:b/>
          <w:bCs/>
        </w:rPr>
        <w:t xml:space="preserve"> </w:t>
      </w:r>
      <w:bookmarkStart w:id="0" w:name="_Hlk114048047"/>
      <w:r w:rsidR="00680B74" w:rsidRPr="00B1743D">
        <w:rPr>
          <w:rFonts w:ascii="Century Gothic" w:hAnsi="Century Gothic"/>
          <w:b/>
          <w:bCs/>
        </w:rPr>
        <w:t xml:space="preserve">Child Safety </w:t>
      </w:r>
      <w:r w:rsidR="00517E0F" w:rsidRPr="00B1743D">
        <w:rPr>
          <w:rFonts w:ascii="Century Gothic" w:hAnsi="Century Gothic"/>
          <w:b/>
          <w:bCs/>
        </w:rPr>
        <w:t xml:space="preserve">Assurance </w:t>
      </w:r>
      <w:bookmarkEnd w:id="0"/>
    </w:p>
    <w:p w14:paraId="2ED80300" w14:textId="2FF7D784" w:rsidR="009A43B7" w:rsidRDefault="009A43B7" w:rsidP="009A43B7">
      <w:pPr>
        <w:jc w:val="center"/>
        <w:rPr>
          <w:b/>
          <w:bCs/>
        </w:rPr>
      </w:pPr>
    </w:p>
    <w:p w14:paraId="5213A57D" w14:textId="1944CD4F" w:rsidR="009A43B7" w:rsidRPr="00B1743D" w:rsidRDefault="009A43B7" w:rsidP="001E2E1B">
      <w:p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The LCA Child Safety Standards for Congregations have been developed to help our congregations keep children safe</w:t>
      </w:r>
      <w:r w:rsidR="00AF4D3E" w:rsidRPr="00B1743D">
        <w:rPr>
          <w:rFonts w:ascii="Century Gothic" w:hAnsi="Century Gothic"/>
          <w:sz w:val="18"/>
          <w:szCs w:val="18"/>
        </w:rPr>
        <w:t xml:space="preserve"> and help </w:t>
      </w:r>
      <w:r w:rsidR="008D4851" w:rsidRPr="00B1743D">
        <w:rPr>
          <w:rFonts w:ascii="Century Gothic" w:hAnsi="Century Gothic"/>
          <w:sz w:val="18"/>
          <w:szCs w:val="18"/>
        </w:rPr>
        <w:t xml:space="preserve">the </w:t>
      </w:r>
      <w:r w:rsidR="00B1743D">
        <w:rPr>
          <w:rFonts w:ascii="Century Gothic" w:hAnsi="Century Gothic"/>
          <w:sz w:val="18"/>
          <w:szCs w:val="18"/>
        </w:rPr>
        <w:t>c</w:t>
      </w:r>
      <w:r w:rsidR="008D4851" w:rsidRPr="00B1743D">
        <w:rPr>
          <w:rFonts w:ascii="Century Gothic" w:hAnsi="Century Gothic"/>
          <w:sz w:val="18"/>
          <w:szCs w:val="18"/>
        </w:rPr>
        <w:t>hurch</w:t>
      </w:r>
      <w:r w:rsidR="007F1155" w:rsidRPr="00B1743D">
        <w:rPr>
          <w:rFonts w:ascii="Century Gothic" w:hAnsi="Century Gothic"/>
          <w:sz w:val="18"/>
          <w:szCs w:val="18"/>
        </w:rPr>
        <w:t xml:space="preserve"> meet</w:t>
      </w:r>
      <w:r w:rsidR="008D4851" w:rsidRPr="00B1743D">
        <w:rPr>
          <w:rFonts w:ascii="Century Gothic" w:hAnsi="Century Gothic"/>
          <w:sz w:val="18"/>
          <w:szCs w:val="18"/>
        </w:rPr>
        <w:t xml:space="preserve"> its </w:t>
      </w:r>
      <w:r w:rsidR="00616332" w:rsidRPr="00B1743D">
        <w:rPr>
          <w:rFonts w:ascii="Century Gothic" w:hAnsi="Century Gothic"/>
          <w:sz w:val="18"/>
          <w:szCs w:val="18"/>
        </w:rPr>
        <w:t xml:space="preserve">important </w:t>
      </w:r>
      <w:r w:rsidR="00AF4D3E" w:rsidRPr="00B1743D">
        <w:rPr>
          <w:rFonts w:ascii="Century Gothic" w:hAnsi="Century Gothic"/>
          <w:sz w:val="18"/>
          <w:szCs w:val="18"/>
        </w:rPr>
        <w:t>legal</w:t>
      </w:r>
      <w:r w:rsidR="00263951" w:rsidRPr="00B1743D">
        <w:rPr>
          <w:rFonts w:ascii="Century Gothic" w:hAnsi="Century Gothic"/>
          <w:sz w:val="18"/>
          <w:szCs w:val="18"/>
        </w:rPr>
        <w:t xml:space="preserve">, </w:t>
      </w:r>
      <w:r w:rsidR="00AF4D3E" w:rsidRPr="00B1743D">
        <w:rPr>
          <w:rFonts w:ascii="Century Gothic" w:hAnsi="Century Gothic"/>
          <w:sz w:val="18"/>
          <w:szCs w:val="18"/>
        </w:rPr>
        <w:t xml:space="preserve">regulatory </w:t>
      </w:r>
      <w:r w:rsidR="00263951" w:rsidRPr="00B1743D">
        <w:rPr>
          <w:rFonts w:ascii="Century Gothic" w:hAnsi="Century Gothic"/>
          <w:sz w:val="18"/>
          <w:szCs w:val="18"/>
        </w:rPr>
        <w:t xml:space="preserve">and synodical </w:t>
      </w:r>
      <w:r w:rsidR="00AF4D3E" w:rsidRPr="00B1743D">
        <w:rPr>
          <w:rFonts w:ascii="Century Gothic" w:hAnsi="Century Gothic"/>
          <w:sz w:val="18"/>
          <w:szCs w:val="18"/>
        </w:rPr>
        <w:t>obligations</w:t>
      </w:r>
      <w:r w:rsidR="007F1155" w:rsidRPr="00B1743D">
        <w:rPr>
          <w:rFonts w:ascii="Century Gothic" w:hAnsi="Century Gothic"/>
          <w:sz w:val="18"/>
          <w:szCs w:val="18"/>
        </w:rPr>
        <w:t xml:space="preserve">. </w:t>
      </w:r>
    </w:p>
    <w:p w14:paraId="74D1BD6B" w14:textId="2D5CA1AA" w:rsidR="009A43B7" w:rsidRPr="00B1743D" w:rsidRDefault="009A43B7" w:rsidP="001E2E1B">
      <w:pPr>
        <w:rPr>
          <w:rFonts w:ascii="Century Gothic" w:hAnsi="Century Gothic"/>
          <w:sz w:val="18"/>
          <w:szCs w:val="18"/>
        </w:rPr>
      </w:pPr>
    </w:p>
    <w:p w14:paraId="5CEF1766" w14:textId="7F850857" w:rsidR="009A43B7" w:rsidRPr="00B1743D" w:rsidRDefault="009A43B7" w:rsidP="001E2E1B">
      <w:p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 xml:space="preserve">Implementation of the standards is an LCA policy requirement for all Australian congregations who have children and young people involved in </w:t>
      </w:r>
      <w:r w:rsidR="008D4851" w:rsidRPr="00B1743D">
        <w:rPr>
          <w:rFonts w:ascii="Century Gothic" w:hAnsi="Century Gothic"/>
          <w:sz w:val="18"/>
          <w:szCs w:val="18"/>
        </w:rPr>
        <w:t xml:space="preserve">regular </w:t>
      </w:r>
      <w:r w:rsidR="00901319" w:rsidRPr="00B1743D">
        <w:rPr>
          <w:rFonts w:ascii="Century Gothic" w:hAnsi="Century Gothic"/>
          <w:sz w:val="18"/>
          <w:szCs w:val="18"/>
        </w:rPr>
        <w:t xml:space="preserve">congregational </w:t>
      </w:r>
      <w:r w:rsidR="008D4851" w:rsidRPr="00B1743D">
        <w:rPr>
          <w:rFonts w:ascii="Century Gothic" w:hAnsi="Century Gothic"/>
          <w:sz w:val="18"/>
          <w:szCs w:val="18"/>
        </w:rPr>
        <w:t xml:space="preserve">activities </w:t>
      </w:r>
      <w:r w:rsidR="00901319" w:rsidRPr="00B1743D">
        <w:rPr>
          <w:rFonts w:ascii="Century Gothic" w:hAnsi="Century Gothic"/>
          <w:sz w:val="18"/>
          <w:szCs w:val="18"/>
        </w:rPr>
        <w:t xml:space="preserve">associated with </w:t>
      </w:r>
      <w:r w:rsidRPr="00B1743D">
        <w:rPr>
          <w:rFonts w:ascii="Century Gothic" w:hAnsi="Century Gothic"/>
          <w:sz w:val="18"/>
          <w:szCs w:val="18"/>
        </w:rPr>
        <w:t xml:space="preserve">worship, prayer </w:t>
      </w:r>
      <w:r w:rsidR="00517E0F" w:rsidRPr="00B1743D">
        <w:rPr>
          <w:rFonts w:ascii="Century Gothic" w:hAnsi="Century Gothic"/>
          <w:sz w:val="18"/>
          <w:szCs w:val="18"/>
        </w:rPr>
        <w:t xml:space="preserve">and </w:t>
      </w:r>
      <w:r w:rsidRPr="00B1743D">
        <w:rPr>
          <w:rFonts w:ascii="Century Gothic" w:hAnsi="Century Gothic"/>
          <w:sz w:val="18"/>
          <w:szCs w:val="18"/>
        </w:rPr>
        <w:t>children’s ministry.</w:t>
      </w:r>
    </w:p>
    <w:p w14:paraId="22857E63" w14:textId="764E689D" w:rsidR="009A43B7" w:rsidRPr="00B1743D" w:rsidRDefault="009A43B7" w:rsidP="001E2E1B">
      <w:pPr>
        <w:rPr>
          <w:rFonts w:ascii="Century Gothic" w:hAnsi="Century Gothic"/>
          <w:sz w:val="18"/>
          <w:szCs w:val="18"/>
        </w:rPr>
      </w:pPr>
    </w:p>
    <w:p w14:paraId="38062D5A" w14:textId="175A6E03" w:rsidR="009A43B7" w:rsidRPr="00B1743D" w:rsidRDefault="004A6D5E" w:rsidP="001E2E1B">
      <w:p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 xml:space="preserve">However, </w:t>
      </w:r>
      <w:r w:rsidR="00D77578">
        <w:rPr>
          <w:rFonts w:ascii="Century Gothic" w:hAnsi="Century Gothic"/>
          <w:sz w:val="18"/>
          <w:szCs w:val="18"/>
        </w:rPr>
        <w:t xml:space="preserve">in 2022 and 2023 only, </w:t>
      </w:r>
      <w:r w:rsidRPr="00B1743D">
        <w:rPr>
          <w:rFonts w:ascii="Century Gothic" w:hAnsi="Century Gothic"/>
          <w:sz w:val="18"/>
          <w:szCs w:val="18"/>
        </w:rPr>
        <w:t>c</w:t>
      </w:r>
      <w:r w:rsidR="009A43B7" w:rsidRPr="00B1743D">
        <w:rPr>
          <w:rFonts w:ascii="Century Gothic" w:hAnsi="Century Gothic"/>
          <w:sz w:val="18"/>
          <w:szCs w:val="18"/>
        </w:rPr>
        <w:t xml:space="preserve">ongregations who do </w:t>
      </w:r>
      <w:r w:rsidR="009A43B7" w:rsidRPr="00B1743D">
        <w:rPr>
          <w:rFonts w:ascii="Century Gothic" w:hAnsi="Century Gothic"/>
          <w:b/>
          <w:bCs/>
          <w:i/>
          <w:iCs/>
          <w:sz w:val="18"/>
          <w:szCs w:val="18"/>
        </w:rPr>
        <w:t>not</w:t>
      </w:r>
      <w:r w:rsidR="009A43B7" w:rsidRPr="00B1743D">
        <w:rPr>
          <w:rFonts w:ascii="Century Gothic" w:hAnsi="Century Gothic"/>
          <w:sz w:val="18"/>
          <w:szCs w:val="18"/>
        </w:rPr>
        <w:t xml:space="preserve"> have children in </w:t>
      </w:r>
      <w:r w:rsidR="00D77578">
        <w:rPr>
          <w:rFonts w:ascii="Century Gothic" w:hAnsi="Century Gothic"/>
          <w:sz w:val="18"/>
          <w:szCs w:val="18"/>
        </w:rPr>
        <w:t xml:space="preserve">regular </w:t>
      </w:r>
      <w:r w:rsidR="009A43B7" w:rsidRPr="00B1743D">
        <w:rPr>
          <w:rFonts w:ascii="Century Gothic" w:hAnsi="Century Gothic"/>
          <w:sz w:val="18"/>
          <w:szCs w:val="18"/>
        </w:rPr>
        <w:t xml:space="preserve">attendance are </w:t>
      </w:r>
      <w:r w:rsidR="009A43B7" w:rsidRPr="00B1743D">
        <w:rPr>
          <w:rFonts w:ascii="Century Gothic" w:hAnsi="Century Gothic"/>
          <w:b/>
          <w:bCs/>
          <w:i/>
          <w:iCs/>
          <w:sz w:val="18"/>
          <w:szCs w:val="18"/>
        </w:rPr>
        <w:t>not</w:t>
      </w:r>
      <w:r w:rsidR="009A43B7" w:rsidRPr="00B1743D">
        <w:rPr>
          <w:rFonts w:ascii="Century Gothic" w:hAnsi="Century Gothic"/>
          <w:sz w:val="18"/>
          <w:szCs w:val="18"/>
        </w:rPr>
        <w:t xml:space="preserve"> required to </w:t>
      </w:r>
      <w:r w:rsidR="00595D8A" w:rsidRPr="00B1743D">
        <w:rPr>
          <w:rFonts w:ascii="Century Gothic" w:hAnsi="Century Gothic"/>
          <w:sz w:val="18"/>
          <w:szCs w:val="18"/>
        </w:rPr>
        <w:t>complete</w:t>
      </w:r>
      <w:r w:rsidR="009A43B7" w:rsidRPr="00B1743D">
        <w:rPr>
          <w:rFonts w:ascii="Century Gothic" w:hAnsi="Century Gothic"/>
          <w:sz w:val="18"/>
          <w:szCs w:val="18"/>
        </w:rPr>
        <w:t xml:space="preserve"> the full assessment and planning processes.</w:t>
      </w:r>
      <w:r w:rsidR="00B1743D">
        <w:rPr>
          <w:rFonts w:ascii="Century Gothic" w:hAnsi="Century Gothic"/>
          <w:sz w:val="18"/>
          <w:szCs w:val="18"/>
        </w:rPr>
        <w:t xml:space="preserve"> </w:t>
      </w:r>
      <w:r w:rsidR="009A43B7" w:rsidRPr="00B1743D">
        <w:rPr>
          <w:rFonts w:ascii="Century Gothic" w:hAnsi="Century Gothic"/>
          <w:sz w:val="18"/>
          <w:szCs w:val="18"/>
        </w:rPr>
        <w:t xml:space="preserve">Instead, these </w:t>
      </w:r>
      <w:r w:rsidR="00595D8A" w:rsidRPr="00B1743D">
        <w:rPr>
          <w:rFonts w:ascii="Century Gothic" w:hAnsi="Century Gothic"/>
          <w:sz w:val="18"/>
          <w:szCs w:val="18"/>
        </w:rPr>
        <w:t>congregation</w:t>
      </w:r>
      <w:r w:rsidR="00271050" w:rsidRPr="00B1743D">
        <w:rPr>
          <w:rFonts w:ascii="Century Gothic" w:hAnsi="Century Gothic"/>
          <w:sz w:val="18"/>
          <w:szCs w:val="18"/>
        </w:rPr>
        <w:t>s</w:t>
      </w:r>
      <w:r w:rsidR="009A43B7" w:rsidRPr="00B1743D">
        <w:rPr>
          <w:rFonts w:ascii="Century Gothic" w:hAnsi="Century Gothic"/>
          <w:sz w:val="18"/>
          <w:szCs w:val="18"/>
        </w:rPr>
        <w:t xml:space="preserve"> are asked to</w:t>
      </w:r>
      <w:r w:rsidR="002E5944" w:rsidRPr="00B1743D">
        <w:rPr>
          <w:rFonts w:ascii="Century Gothic" w:hAnsi="Century Gothic"/>
          <w:sz w:val="18"/>
          <w:szCs w:val="18"/>
        </w:rPr>
        <w:t xml:space="preserve"> provide the following assurances</w:t>
      </w:r>
      <w:r w:rsidR="009A43B7" w:rsidRPr="00B1743D">
        <w:rPr>
          <w:rFonts w:ascii="Century Gothic" w:hAnsi="Century Gothic"/>
          <w:sz w:val="18"/>
          <w:szCs w:val="18"/>
        </w:rPr>
        <w:t>:</w:t>
      </w:r>
    </w:p>
    <w:p w14:paraId="0584326C" w14:textId="3B8F0358" w:rsidR="00595D8A" w:rsidRPr="002122DC" w:rsidRDefault="00595D8A" w:rsidP="001E2E1B">
      <w:pPr>
        <w:rPr>
          <w:sz w:val="20"/>
          <w:szCs w:val="20"/>
        </w:rPr>
      </w:pPr>
    </w:p>
    <w:p w14:paraId="639DED33" w14:textId="341F44B7" w:rsidR="00A578C5" w:rsidRPr="00B1743D" w:rsidRDefault="00A578C5" w:rsidP="001E2E1B">
      <w:p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 xml:space="preserve">The </w:t>
      </w:r>
      <w:sdt>
        <w:sdtPr>
          <w:rPr>
            <w:rStyle w:val="Strong"/>
          </w:rPr>
          <w:id w:val="-2138178060"/>
          <w:placeholder>
            <w:docPart w:val="017EB786D0EA4374BE88BA660868F540"/>
          </w:placeholder>
          <w:temporary/>
          <w:showingPlcHdr/>
          <w15:appearance w15:val="hidden"/>
        </w:sdtPr>
        <w:sdtEndPr>
          <w:rPr>
            <w:rStyle w:val="DefaultParagraphFont"/>
            <w:rFonts w:ascii="Century Gothic" w:hAnsi="Century Gothic"/>
            <w:b w:val="0"/>
            <w:bCs w:val="0"/>
            <w:sz w:val="18"/>
            <w:szCs w:val="18"/>
          </w:rPr>
        </w:sdtEndPr>
        <w:sdtContent>
          <w:permStart w:id="1311456701" w:edGrp="everyone"/>
          <w:r w:rsidR="005F0B57" w:rsidRPr="00B1743D">
            <w:rPr>
              <w:rFonts w:ascii="Century Gothic" w:hAnsi="Century Gothic"/>
              <w:sz w:val="18"/>
              <w:szCs w:val="18"/>
            </w:rPr>
            <w:t xml:space="preserve"> </w:t>
          </w:r>
          <w:r w:rsidR="00A519EB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>Insert n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>ame of congregation/parish</w:t>
          </w:r>
          <w:r w:rsidR="00A519EB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 here</w:t>
          </w:r>
          <w:r w:rsidR="005F0B57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 </w:t>
          </w:r>
          <w:permEnd w:id="1311456701"/>
        </w:sdtContent>
      </w:sdt>
      <w:r w:rsidR="009A6122" w:rsidRPr="00B1743D">
        <w:rPr>
          <w:rFonts w:ascii="Century Gothic" w:hAnsi="Century Gothic"/>
          <w:sz w:val="18"/>
          <w:szCs w:val="18"/>
        </w:rPr>
        <w:t xml:space="preserve"> </w:t>
      </w:r>
      <w:r w:rsidRPr="00B1743D">
        <w:rPr>
          <w:rFonts w:ascii="Century Gothic" w:hAnsi="Century Gothic"/>
          <w:sz w:val="18"/>
          <w:szCs w:val="18"/>
        </w:rPr>
        <w:t xml:space="preserve">of the </w:t>
      </w:r>
      <w:sdt>
        <w:sdtPr>
          <w:rPr>
            <w:rStyle w:val="Strong"/>
          </w:rPr>
          <w:id w:val="-240261805"/>
          <w:placeholder>
            <w:docPart w:val="B82825994A6B4A0E9BAA9818583B951C"/>
          </w:placeholder>
          <w:temporary/>
          <w:showingPlcHdr/>
          <w15:appearance w15:val="hidden"/>
        </w:sdtPr>
        <w:sdtEndPr>
          <w:rPr>
            <w:rStyle w:val="DefaultParagraphFont"/>
            <w:rFonts w:ascii="Century Gothic" w:hAnsi="Century Gothic"/>
            <w:b w:val="0"/>
            <w:bCs w:val="0"/>
            <w:sz w:val="18"/>
            <w:szCs w:val="18"/>
          </w:rPr>
        </w:sdtEndPr>
        <w:sdtContent>
          <w:permStart w:id="1760432765" w:edGrp="everyone"/>
          <w:r w:rsidR="005F0B57" w:rsidRPr="00B1743D">
            <w:rPr>
              <w:rFonts w:ascii="Century Gothic" w:hAnsi="Century Gothic"/>
              <w:sz w:val="18"/>
              <w:szCs w:val="18"/>
            </w:rPr>
            <w:t xml:space="preserve"> </w:t>
          </w:r>
          <w:r w:rsidR="00825C96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Insert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>district</w:t>
          </w:r>
          <w:r w:rsidR="00825C96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 here</w:t>
          </w:r>
          <w:r w:rsidR="005F0B57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 </w:t>
          </w:r>
          <w:permEnd w:id="1760432765"/>
        </w:sdtContent>
      </w:sdt>
      <w:r w:rsidRPr="00B1743D">
        <w:rPr>
          <w:rFonts w:ascii="Century Gothic" w:hAnsi="Century Gothic"/>
          <w:sz w:val="18"/>
          <w:szCs w:val="18"/>
        </w:rPr>
        <w:t xml:space="preserve"> </w:t>
      </w:r>
      <w:r w:rsidR="00556F56" w:rsidRPr="007C71B6">
        <w:rPr>
          <w:rStyle w:val="Strong"/>
        </w:rPr>
        <w:t>District</w:t>
      </w:r>
      <w:r w:rsidR="00556F56" w:rsidRPr="00B1743D">
        <w:rPr>
          <w:rFonts w:ascii="Century Gothic" w:hAnsi="Century Gothic"/>
          <w:sz w:val="18"/>
          <w:szCs w:val="18"/>
        </w:rPr>
        <w:t xml:space="preserve"> </w:t>
      </w:r>
      <w:r w:rsidRPr="00B1743D">
        <w:rPr>
          <w:rFonts w:ascii="Century Gothic" w:hAnsi="Century Gothic"/>
          <w:sz w:val="18"/>
          <w:szCs w:val="18"/>
        </w:rPr>
        <w:t>does not have children or young people participating in regular worship, prayer</w:t>
      </w:r>
      <w:r w:rsidR="00B1743D" w:rsidRPr="00B1743D">
        <w:rPr>
          <w:rFonts w:ascii="Century Gothic" w:hAnsi="Century Gothic"/>
          <w:sz w:val="18"/>
          <w:szCs w:val="18"/>
        </w:rPr>
        <w:t xml:space="preserve"> o</w:t>
      </w:r>
      <w:r w:rsidRPr="00B1743D">
        <w:rPr>
          <w:rFonts w:ascii="Century Gothic" w:hAnsi="Century Gothic"/>
          <w:sz w:val="18"/>
          <w:szCs w:val="18"/>
        </w:rPr>
        <w:t>r children’s ministry.</w:t>
      </w:r>
    </w:p>
    <w:p w14:paraId="386CF815" w14:textId="30D40A5B" w:rsidR="00922724" w:rsidRPr="00B1743D" w:rsidRDefault="00922724" w:rsidP="001E2E1B">
      <w:pPr>
        <w:rPr>
          <w:rFonts w:ascii="Century Gothic" w:hAnsi="Century Gothic"/>
          <w:sz w:val="18"/>
          <w:szCs w:val="18"/>
        </w:rPr>
      </w:pPr>
    </w:p>
    <w:p w14:paraId="70F53B0A" w14:textId="268AADC9" w:rsidR="004A6D5E" w:rsidRPr="00B1743D" w:rsidRDefault="004A6D5E" w:rsidP="001E2E1B">
      <w:pPr>
        <w:tabs>
          <w:tab w:val="left" w:pos="6804"/>
        </w:tabs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W</w:t>
      </w:r>
      <w:r w:rsidR="001E1900" w:rsidRPr="00B1743D">
        <w:rPr>
          <w:rFonts w:ascii="Century Gothic" w:hAnsi="Century Gothic"/>
          <w:sz w:val="18"/>
          <w:szCs w:val="18"/>
        </w:rPr>
        <w:t>e understand that children are a special gift from God</w:t>
      </w:r>
      <w:r w:rsidR="00B1743D" w:rsidRPr="00B1743D">
        <w:rPr>
          <w:rFonts w:ascii="Century Gothic" w:hAnsi="Century Gothic"/>
          <w:sz w:val="18"/>
          <w:szCs w:val="18"/>
        </w:rPr>
        <w:t>,</w:t>
      </w:r>
      <w:r w:rsidRPr="00B1743D">
        <w:rPr>
          <w:rFonts w:ascii="Century Gothic" w:hAnsi="Century Gothic"/>
          <w:sz w:val="18"/>
          <w:szCs w:val="18"/>
        </w:rPr>
        <w:t xml:space="preserve"> and we </w:t>
      </w:r>
      <w:r w:rsidR="001E1900" w:rsidRPr="00B1743D">
        <w:rPr>
          <w:rFonts w:ascii="Century Gothic" w:hAnsi="Century Gothic"/>
          <w:sz w:val="18"/>
          <w:szCs w:val="18"/>
        </w:rPr>
        <w:t>acknowledge that they have special vulnerabilities</w:t>
      </w:r>
      <w:r w:rsidRPr="00B1743D">
        <w:rPr>
          <w:rFonts w:ascii="Century Gothic" w:hAnsi="Century Gothic"/>
          <w:sz w:val="18"/>
          <w:szCs w:val="18"/>
        </w:rPr>
        <w:t>. We also know that children and young people need the guidance of our Lord and ourselves to keep them safe.</w:t>
      </w:r>
      <w:r w:rsidR="001E1900" w:rsidRPr="00B1743D">
        <w:rPr>
          <w:rFonts w:ascii="Century Gothic" w:hAnsi="Century Gothic"/>
          <w:sz w:val="18"/>
          <w:szCs w:val="18"/>
        </w:rPr>
        <w:t xml:space="preserve"> </w:t>
      </w:r>
    </w:p>
    <w:p w14:paraId="58E3D3CC" w14:textId="77777777" w:rsidR="004A6D5E" w:rsidRPr="00B1743D" w:rsidRDefault="004A6D5E" w:rsidP="001E2E1B">
      <w:pPr>
        <w:rPr>
          <w:rFonts w:ascii="Century Gothic" w:hAnsi="Century Gothic"/>
          <w:sz w:val="18"/>
          <w:szCs w:val="18"/>
        </w:rPr>
      </w:pPr>
    </w:p>
    <w:p w14:paraId="34E31D58" w14:textId="77777777" w:rsidR="004A6D5E" w:rsidRPr="00B1743D" w:rsidRDefault="001E1900" w:rsidP="001E2E1B">
      <w:p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 xml:space="preserve">With this in mind, we </w:t>
      </w:r>
      <w:r w:rsidR="004A6D5E" w:rsidRPr="00B1743D">
        <w:rPr>
          <w:rFonts w:ascii="Century Gothic" w:hAnsi="Century Gothic"/>
          <w:sz w:val="18"/>
          <w:szCs w:val="18"/>
        </w:rPr>
        <w:t xml:space="preserve">are committed to providing a safe church for all God’s children. </w:t>
      </w:r>
    </w:p>
    <w:p w14:paraId="2807F17C" w14:textId="77777777" w:rsidR="004A6D5E" w:rsidRPr="00B1743D" w:rsidRDefault="004A6D5E" w:rsidP="001E2E1B">
      <w:pPr>
        <w:rPr>
          <w:rFonts w:ascii="Century Gothic" w:hAnsi="Century Gothic"/>
          <w:sz w:val="18"/>
          <w:szCs w:val="18"/>
        </w:rPr>
      </w:pPr>
    </w:p>
    <w:p w14:paraId="15309537" w14:textId="77777777" w:rsidR="00B07EF2" w:rsidRPr="00B07EF2" w:rsidRDefault="00A83A15" w:rsidP="00B07EF2">
      <w:pPr>
        <w:rPr>
          <w:rFonts w:ascii="Century Gothic" w:hAnsi="Century Gothic"/>
          <w:sz w:val="18"/>
          <w:szCs w:val="18"/>
        </w:rPr>
      </w:pPr>
      <w:r w:rsidRPr="00B07EF2">
        <w:rPr>
          <w:rFonts w:ascii="Century Gothic" w:hAnsi="Century Gothic"/>
          <w:sz w:val="18"/>
          <w:szCs w:val="18"/>
        </w:rPr>
        <w:t>As such,</w:t>
      </w:r>
      <w:r w:rsidR="006A6F61" w:rsidRPr="00B07EF2">
        <w:rPr>
          <w:rFonts w:ascii="Century Gothic" w:hAnsi="Century Gothic"/>
          <w:sz w:val="18"/>
          <w:szCs w:val="18"/>
        </w:rPr>
        <w:t xml:space="preserve"> we will:</w:t>
      </w:r>
    </w:p>
    <w:p w14:paraId="44DB9E6C" w14:textId="03D92A36" w:rsidR="00DA4EBC" w:rsidRPr="00B07EF2" w:rsidDel="006A6F61" w:rsidRDefault="00DA4EBC" w:rsidP="00B07EF2">
      <w:pPr>
        <w:pStyle w:val="ListParagraph"/>
        <w:numPr>
          <w:ilvl w:val="0"/>
          <w:numId w:val="1"/>
        </w:numPr>
        <w:rPr>
          <w:rFonts w:ascii="Century Gothic" w:hAnsi="Century Gothic"/>
          <w:sz w:val="18"/>
          <w:szCs w:val="18"/>
        </w:rPr>
      </w:pPr>
      <w:r w:rsidRPr="00B07EF2" w:rsidDel="006A6F61">
        <w:rPr>
          <w:rFonts w:ascii="Century Gothic" w:hAnsi="Century Gothic"/>
          <w:sz w:val="18"/>
          <w:szCs w:val="18"/>
        </w:rPr>
        <w:t xml:space="preserve">Remain cognisant of the LCA policy and procedural requirements relating to child safety </w:t>
      </w:r>
    </w:p>
    <w:p w14:paraId="38597B36" w14:textId="33FA4F51" w:rsidR="00DA4EBC" w:rsidRPr="00B1743D" w:rsidDel="006A6F61" w:rsidRDefault="00DA4EBC" w:rsidP="002879CA">
      <w:pPr>
        <w:pStyle w:val="ListParagraph"/>
        <w:numPr>
          <w:ilvl w:val="0"/>
          <w:numId w:val="1"/>
        </w:numPr>
        <w:spacing w:before="120"/>
        <w:ind w:left="714" w:hanging="357"/>
        <w:rPr>
          <w:rFonts w:ascii="Century Gothic" w:hAnsi="Century Gothic"/>
          <w:sz w:val="18"/>
          <w:szCs w:val="18"/>
        </w:rPr>
      </w:pPr>
      <w:r w:rsidRPr="00B1743D" w:rsidDel="006A6F61">
        <w:rPr>
          <w:rFonts w:ascii="Century Gothic" w:hAnsi="Century Gothic"/>
          <w:sz w:val="18"/>
          <w:szCs w:val="18"/>
        </w:rPr>
        <w:t>Promote child</w:t>
      </w:r>
      <w:r w:rsidDel="006A6F61">
        <w:rPr>
          <w:rFonts w:ascii="Century Gothic" w:hAnsi="Century Gothic"/>
          <w:sz w:val="18"/>
          <w:szCs w:val="18"/>
        </w:rPr>
        <w:t>-</w:t>
      </w:r>
      <w:r w:rsidRPr="00B1743D" w:rsidDel="006A6F61">
        <w:rPr>
          <w:rFonts w:ascii="Century Gothic" w:hAnsi="Century Gothic"/>
          <w:sz w:val="18"/>
          <w:szCs w:val="18"/>
        </w:rPr>
        <w:t xml:space="preserve">safe messages and behaviours amongst our congregational community </w:t>
      </w:r>
      <w:r>
        <w:rPr>
          <w:rFonts w:ascii="Century Gothic" w:hAnsi="Century Gothic"/>
          <w:sz w:val="18"/>
          <w:szCs w:val="18"/>
        </w:rPr>
        <w:t xml:space="preserve">even </w:t>
      </w:r>
      <w:r w:rsidRPr="00B1743D" w:rsidDel="006A6F61">
        <w:rPr>
          <w:rFonts w:ascii="Century Gothic" w:hAnsi="Century Gothic"/>
          <w:sz w:val="18"/>
          <w:szCs w:val="18"/>
        </w:rPr>
        <w:t xml:space="preserve">when children are </w:t>
      </w:r>
      <w:r>
        <w:rPr>
          <w:rFonts w:ascii="Century Gothic" w:hAnsi="Century Gothic"/>
          <w:sz w:val="18"/>
          <w:szCs w:val="18"/>
        </w:rPr>
        <w:t xml:space="preserve">not </w:t>
      </w:r>
      <w:r w:rsidRPr="00B1743D" w:rsidDel="006A6F61">
        <w:rPr>
          <w:rFonts w:ascii="Century Gothic" w:hAnsi="Century Gothic"/>
          <w:sz w:val="18"/>
          <w:szCs w:val="18"/>
        </w:rPr>
        <w:t xml:space="preserve">present </w:t>
      </w:r>
    </w:p>
    <w:p w14:paraId="5BD8A89F" w14:textId="77777777" w:rsidR="00DA4EBC" w:rsidRPr="00B1743D" w:rsidDel="006A6F61" w:rsidRDefault="00DA4EBC" w:rsidP="00DA4EBC">
      <w:pPr>
        <w:pStyle w:val="ListParagraph"/>
        <w:numPr>
          <w:ilvl w:val="0"/>
          <w:numId w:val="1"/>
        </w:numPr>
        <w:rPr>
          <w:rFonts w:ascii="Century Gothic" w:hAnsi="Century Gothic"/>
          <w:sz w:val="18"/>
          <w:szCs w:val="18"/>
        </w:rPr>
      </w:pPr>
      <w:r w:rsidRPr="00B1743D" w:rsidDel="006A6F61">
        <w:rPr>
          <w:rFonts w:ascii="Century Gothic" w:hAnsi="Century Gothic"/>
          <w:sz w:val="18"/>
          <w:szCs w:val="18"/>
        </w:rPr>
        <w:t>Display the LCA Statement of Commitment to Child Safety prominently in our church spaces.</w:t>
      </w:r>
    </w:p>
    <w:p w14:paraId="0DEC306A" w14:textId="77777777" w:rsidR="006A6F61" w:rsidRDefault="006A6F61" w:rsidP="001E2E1B">
      <w:pPr>
        <w:rPr>
          <w:rFonts w:ascii="Century Gothic" w:hAnsi="Century Gothic"/>
          <w:sz w:val="18"/>
          <w:szCs w:val="18"/>
        </w:rPr>
      </w:pPr>
    </w:p>
    <w:p w14:paraId="64F65480" w14:textId="1C2AE0D6" w:rsidR="00AF4D3E" w:rsidRPr="00B1743D" w:rsidRDefault="006A6F61" w:rsidP="001E2E1B">
      <w:pPr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>S</w:t>
      </w:r>
      <w:r w:rsidRPr="00B1743D">
        <w:rPr>
          <w:rFonts w:ascii="Century Gothic" w:hAnsi="Century Gothic"/>
          <w:sz w:val="18"/>
          <w:szCs w:val="18"/>
        </w:rPr>
        <w:t xml:space="preserve">hould </w:t>
      </w:r>
      <w:r w:rsidR="001E1900" w:rsidRPr="00B1743D">
        <w:rPr>
          <w:rFonts w:ascii="Century Gothic" w:hAnsi="Century Gothic"/>
          <w:sz w:val="18"/>
          <w:szCs w:val="18"/>
        </w:rPr>
        <w:t xml:space="preserve">children or young people </w:t>
      </w:r>
      <w:r w:rsidR="00D14FB8" w:rsidRPr="00B1743D">
        <w:rPr>
          <w:rFonts w:ascii="Century Gothic" w:hAnsi="Century Gothic"/>
          <w:sz w:val="18"/>
          <w:szCs w:val="18"/>
        </w:rPr>
        <w:t xml:space="preserve">attend our congregation for </w:t>
      </w:r>
      <w:r w:rsidR="004A6D5E" w:rsidRPr="00B1743D">
        <w:rPr>
          <w:rFonts w:ascii="Century Gothic" w:hAnsi="Century Gothic"/>
          <w:sz w:val="18"/>
          <w:szCs w:val="18"/>
        </w:rPr>
        <w:t>worship</w:t>
      </w:r>
      <w:r w:rsidR="001E1900" w:rsidRPr="00B1743D">
        <w:rPr>
          <w:rFonts w:ascii="Century Gothic" w:hAnsi="Century Gothic"/>
          <w:sz w:val="18"/>
          <w:szCs w:val="18"/>
        </w:rPr>
        <w:t xml:space="preserve">, </w:t>
      </w:r>
      <w:r w:rsidR="004A6D5E" w:rsidRPr="00B1743D">
        <w:rPr>
          <w:rFonts w:ascii="Century Gothic" w:hAnsi="Century Gothic"/>
          <w:sz w:val="18"/>
          <w:szCs w:val="18"/>
        </w:rPr>
        <w:t xml:space="preserve">even if only for </w:t>
      </w:r>
      <w:r w:rsidR="00325009" w:rsidRPr="00B1743D">
        <w:rPr>
          <w:rFonts w:ascii="Century Gothic" w:hAnsi="Century Gothic"/>
          <w:sz w:val="18"/>
          <w:szCs w:val="18"/>
        </w:rPr>
        <w:t>a brief</w:t>
      </w:r>
      <w:r w:rsidR="00C840A7" w:rsidRPr="00B1743D">
        <w:rPr>
          <w:rFonts w:ascii="Century Gothic" w:hAnsi="Century Gothic"/>
          <w:sz w:val="18"/>
          <w:szCs w:val="18"/>
        </w:rPr>
        <w:t xml:space="preserve"> period</w:t>
      </w:r>
      <w:r w:rsidR="00325009" w:rsidRPr="00B1743D">
        <w:rPr>
          <w:rFonts w:ascii="Century Gothic" w:hAnsi="Century Gothic"/>
          <w:sz w:val="18"/>
          <w:szCs w:val="18"/>
        </w:rPr>
        <w:t xml:space="preserve">, </w:t>
      </w:r>
      <w:r w:rsidR="00DD415F" w:rsidRPr="00B1743D">
        <w:rPr>
          <w:rFonts w:ascii="Century Gothic" w:hAnsi="Century Gothic"/>
          <w:sz w:val="18"/>
          <w:szCs w:val="18"/>
        </w:rPr>
        <w:t>we</w:t>
      </w:r>
      <w:r w:rsidR="005376F3" w:rsidRPr="00B1743D">
        <w:rPr>
          <w:rFonts w:ascii="Century Gothic" w:hAnsi="Century Gothic"/>
          <w:sz w:val="18"/>
          <w:szCs w:val="18"/>
        </w:rPr>
        <w:t xml:space="preserve"> will</w:t>
      </w:r>
      <w:r w:rsidR="00325009" w:rsidRPr="00B1743D">
        <w:rPr>
          <w:rFonts w:ascii="Century Gothic" w:hAnsi="Century Gothic"/>
          <w:sz w:val="18"/>
          <w:szCs w:val="18"/>
        </w:rPr>
        <w:t>:</w:t>
      </w:r>
    </w:p>
    <w:p w14:paraId="71D3A2E4" w14:textId="6D5DB82B" w:rsidR="0010499F" w:rsidRPr="00B1743D" w:rsidRDefault="00B1743D" w:rsidP="002879CA">
      <w:pPr>
        <w:pStyle w:val="ListParagraph"/>
        <w:numPr>
          <w:ilvl w:val="0"/>
          <w:numId w:val="1"/>
        </w:numPr>
        <w:spacing w:before="120"/>
        <w:ind w:left="714" w:hanging="357"/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Fi</w:t>
      </w:r>
      <w:r w:rsidR="0010499F" w:rsidRPr="00B1743D">
        <w:rPr>
          <w:rFonts w:ascii="Century Gothic" w:hAnsi="Century Gothic"/>
          <w:sz w:val="18"/>
          <w:szCs w:val="18"/>
        </w:rPr>
        <w:t xml:space="preserve">nd ways to be welcoming, respectful and inclusive to children and young people </w:t>
      </w:r>
    </w:p>
    <w:p w14:paraId="38A5BF7E" w14:textId="0C9858DC" w:rsidR="00325009" w:rsidRPr="00B1743D" w:rsidRDefault="00B1743D" w:rsidP="001E2E1B">
      <w:pPr>
        <w:pStyle w:val="ListParagraph"/>
        <w:numPr>
          <w:ilvl w:val="0"/>
          <w:numId w:val="1"/>
        </w:num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D</w:t>
      </w:r>
      <w:r w:rsidR="00325009" w:rsidRPr="00B1743D">
        <w:rPr>
          <w:rFonts w:ascii="Century Gothic" w:hAnsi="Century Gothic"/>
          <w:sz w:val="18"/>
          <w:szCs w:val="18"/>
        </w:rPr>
        <w:t xml:space="preserve">o our very best to maximise their safety </w:t>
      </w:r>
      <w:r w:rsidR="0010499F" w:rsidRPr="00B1743D">
        <w:rPr>
          <w:rFonts w:ascii="Century Gothic" w:hAnsi="Century Gothic"/>
          <w:sz w:val="18"/>
          <w:szCs w:val="18"/>
        </w:rPr>
        <w:t xml:space="preserve">and wellbeing </w:t>
      </w:r>
      <w:r w:rsidR="00325009" w:rsidRPr="00B1743D">
        <w:rPr>
          <w:rFonts w:ascii="Century Gothic" w:hAnsi="Century Gothic"/>
          <w:sz w:val="18"/>
          <w:szCs w:val="18"/>
        </w:rPr>
        <w:t>at all times</w:t>
      </w:r>
    </w:p>
    <w:p w14:paraId="1159E4EE" w14:textId="5BECF157" w:rsidR="00325009" w:rsidRPr="00B1743D" w:rsidRDefault="00B1743D" w:rsidP="001E2E1B">
      <w:pPr>
        <w:pStyle w:val="ListParagraph"/>
        <w:numPr>
          <w:ilvl w:val="0"/>
          <w:numId w:val="1"/>
        </w:num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P</w:t>
      </w:r>
      <w:r w:rsidR="00325009" w:rsidRPr="00B1743D">
        <w:rPr>
          <w:rFonts w:ascii="Century Gothic" w:hAnsi="Century Gothic"/>
          <w:sz w:val="18"/>
          <w:szCs w:val="18"/>
        </w:rPr>
        <w:t xml:space="preserve">rioritise their safety and remain vigilant regarding possible risks to their emotional, spiritual, physical and sexual safety </w:t>
      </w:r>
    </w:p>
    <w:p w14:paraId="5FE1B02B" w14:textId="77777777" w:rsidR="00325009" w:rsidRPr="00B1743D" w:rsidRDefault="00325009" w:rsidP="001E2E1B">
      <w:pPr>
        <w:rPr>
          <w:rFonts w:ascii="Century Gothic" w:hAnsi="Century Gothic"/>
          <w:sz w:val="18"/>
          <w:szCs w:val="18"/>
        </w:rPr>
      </w:pPr>
    </w:p>
    <w:p w14:paraId="39E3E75D" w14:textId="5F09A88E" w:rsidR="00325009" w:rsidRPr="00B1743D" w:rsidRDefault="00613D7A" w:rsidP="001E2E1B">
      <w:pPr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Similarly</w:t>
      </w:r>
      <w:r w:rsidR="008754FB" w:rsidRPr="00B1743D">
        <w:rPr>
          <w:rFonts w:ascii="Century Gothic" w:hAnsi="Century Gothic"/>
          <w:sz w:val="18"/>
          <w:szCs w:val="18"/>
        </w:rPr>
        <w:t xml:space="preserve">, </w:t>
      </w:r>
      <w:r w:rsidRPr="00B1743D">
        <w:rPr>
          <w:rFonts w:ascii="Century Gothic" w:hAnsi="Century Gothic"/>
          <w:sz w:val="18"/>
          <w:szCs w:val="18"/>
        </w:rPr>
        <w:t>s</w:t>
      </w:r>
      <w:r w:rsidR="004A77AB" w:rsidRPr="00B1743D">
        <w:rPr>
          <w:rFonts w:ascii="Century Gothic" w:hAnsi="Century Gothic"/>
          <w:sz w:val="18"/>
          <w:szCs w:val="18"/>
        </w:rPr>
        <w:t xml:space="preserve">hould </w:t>
      </w:r>
      <w:r w:rsidRPr="00B1743D">
        <w:rPr>
          <w:rFonts w:ascii="Century Gothic" w:hAnsi="Century Gothic"/>
          <w:sz w:val="18"/>
          <w:szCs w:val="18"/>
        </w:rPr>
        <w:t xml:space="preserve">our circumstances change </w:t>
      </w:r>
      <w:r w:rsidR="00DD415F" w:rsidRPr="00B1743D">
        <w:rPr>
          <w:rFonts w:ascii="Century Gothic" w:hAnsi="Century Gothic"/>
          <w:sz w:val="18"/>
          <w:szCs w:val="18"/>
        </w:rPr>
        <w:t xml:space="preserve">such that </w:t>
      </w:r>
      <w:r w:rsidR="003D0061" w:rsidRPr="00B1743D">
        <w:rPr>
          <w:rFonts w:ascii="Century Gothic" w:hAnsi="Century Gothic"/>
          <w:sz w:val="18"/>
          <w:szCs w:val="18"/>
        </w:rPr>
        <w:t>children and young people commence regular</w:t>
      </w:r>
      <w:r w:rsidR="000D1360" w:rsidRPr="00B1743D">
        <w:rPr>
          <w:rFonts w:ascii="Century Gothic" w:hAnsi="Century Gothic"/>
          <w:sz w:val="18"/>
          <w:szCs w:val="18"/>
        </w:rPr>
        <w:t xml:space="preserve"> </w:t>
      </w:r>
      <w:r w:rsidR="00C04C8D" w:rsidRPr="00B1743D">
        <w:rPr>
          <w:rFonts w:ascii="Century Gothic" w:hAnsi="Century Gothic"/>
          <w:sz w:val="18"/>
          <w:szCs w:val="18"/>
        </w:rPr>
        <w:t>participation via</w:t>
      </w:r>
      <w:r w:rsidR="003D0061" w:rsidRPr="00B1743D">
        <w:rPr>
          <w:rFonts w:ascii="Century Gothic" w:hAnsi="Century Gothic"/>
          <w:sz w:val="18"/>
          <w:szCs w:val="18"/>
        </w:rPr>
        <w:t xml:space="preserve"> worship, prayer or children’s ministry, we </w:t>
      </w:r>
      <w:r w:rsidR="00BE50F0" w:rsidRPr="00B1743D">
        <w:rPr>
          <w:rFonts w:ascii="Century Gothic" w:hAnsi="Century Gothic"/>
          <w:sz w:val="18"/>
          <w:szCs w:val="18"/>
        </w:rPr>
        <w:t xml:space="preserve">commit as a congregation </w:t>
      </w:r>
      <w:r w:rsidR="003D0061" w:rsidRPr="00B1743D">
        <w:rPr>
          <w:rFonts w:ascii="Century Gothic" w:hAnsi="Century Gothic"/>
          <w:sz w:val="18"/>
          <w:szCs w:val="18"/>
        </w:rPr>
        <w:t xml:space="preserve">to </w:t>
      </w:r>
      <w:r w:rsidR="000B59A4" w:rsidRPr="00B1743D">
        <w:rPr>
          <w:rFonts w:ascii="Century Gothic" w:hAnsi="Century Gothic"/>
          <w:sz w:val="18"/>
          <w:szCs w:val="18"/>
        </w:rPr>
        <w:t xml:space="preserve">fully implement the LCA’s Child </w:t>
      </w:r>
      <w:r w:rsidR="00382041" w:rsidRPr="00B1743D">
        <w:rPr>
          <w:rFonts w:ascii="Century Gothic" w:hAnsi="Century Gothic"/>
          <w:sz w:val="18"/>
          <w:szCs w:val="18"/>
        </w:rPr>
        <w:t>S</w:t>
      </w:r>
      <w:r w:rsidR="000B59A4" w:rsidRPr="00B1743D">
        <w:rPr>
          <w:rFonts w:ascii="Century Gothic" w:hAnsi="Century Gothic"/>
          <w:sz w:val="18"/>
          <w:szCs w:val="18"/>
        </w:rPr>
        <w:t xml:space="preserve">afety Standards for Congregations. </w:t>
      </w:r>
    </w:p>
    <w:p w14:paraId="3E6229CB" w14:textId="1E7F8184" w:rsidR="003A62C0" w:rsidRPr="002122DC" w:rsidRDefault="003A62C0" w:rsidP="001E2E1B">
      <w:pPr>
        <w:rPr>
          <w:sz w:val="20"/>
          <w:szCs w:val="20"/>
        </w:rPr>
      </w:pPr>
    </w:p>
    <w:p w14:paraId="3C044C7E" w14:textId="0C9246BB" w:rsidR="00CE269E" w:rsidRPr="00B1743D" w:rsidRDefault="00CE269E" w:rsidP="000E15B8">
      <w:pPr>
        <w:tabs>
          <w:tab w:val="left" w:pos="1276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Chairperson</w:t>
      </w:r>
      <w:r w:rsidR="000D5B05" w:rsidRPr="00B1743D">
        <w:rPr>
          <w:rFonts w:ascii="Century Gothic" w:hAnsi="Century Gothic"/>
          <w:sz w:val="18"/>
          <w:szCs w:val="18"/>
        </w:rPr>
        <w:t>:</w:t>
      </w:r>
      <w:r w:rsidR="00F9627F" w:rsidRPr="00B1743D">
        <w:rPr>
          <w:rFonts w:ascii="Century Gothic" w:hAnsi="Century Gothic"/>
          <w:sz w:val="18"/>
          <w:szCs w:val="18"/>
        </w:rPr>
        <w:tab/>
      </w:r>
      <w:sdt>
        <w:sdtPr>
          <w:rPr>
            <w:rFonts w:ascii="Century Gothic" w:hAnsi="Century Gothic"/>
            <w:sz w:val="20"/>
            <w:szCs w:val="20"/>
          </w:rPr>
          <w:id w:val="128748546"/>
          <w:placeholder>
            <w:docPart w:val="5A6E4493CE514140B20ECA1B30E977A3"/>
          </w:placeholder>
          <w:temporary/>
          <w:showingPlcHdr/>
          <w15:appearance w15:val="hidden"/>
        </w:sdtPr>
        <w:sdtContent>
          <w:permStart w:id="1419462886" w:edGrp="everyone"/>
          <w:r w:rsidR="00B11CB3" w:rsidRPr="00B1743D">
            <w:rPr>
              <w:rFonts w:ascii="Century Gothic" w:hAnsi="Century Gothic"/>
            </w:rPr>
            <w:t xml:space="preserve"> </w:t>
          </w:r>
          <w:r w:rsidR="00B11CB3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Name </w:t>
          </w:r>
          <w:permEnd w:id="1419462886"/>
        </w:sdtContent>
      </w:sdt>
      <w:r w:rsidR="00FD58F6" w:rsidRPr="00B1743D">
        <w:rPr>
          <w:rFonts w:ascii="Century Gothic" w:hAnsi="Century Gothic"/>
          <w:sz w:val="18"/>
          <w:szCs w:val="18"/>
        </w:rPr>
        <w:tab/>
      </w:r>
      <w:r w:rsidR="00876DCA" w:rsidRPr="00B1743D">
        <w:rPr>
          <w:rFonts w:ascii="Century Gothic" w:hAnsi="Century Gothic"/>
          <w:sz w:val="18"/>
          <w:szCs w:val="18"/>
        </w:rPr>
        <w:tab/>
      </w:r>
      <w:r w:rsidR="00FD58F6" w:rsidRPr="00B1743D">
        <w:rPr>
          <w:rFonts w:ascii="Century Gothic" w:hAnsi="Century Gothic"/>
          <w:sz w:val="18"/>
          <w:szCs w:val="18"/>
        </w:rPr>
        <w:t>Signature</w:t>
      </w:r>
      <w:r w:rsidR="00460888" w:rsidRPr="00B1743D">
        <w:rPr>
          <w:rFonts w:ascii="Century Gothic" w:hAnsi="Century Gothic"/>
          <w:sz w:val="18"/>
          <w:szCs w:val="18"/>
        </w:rPr>
        <w:t>:</w:t>
      </w:r>
      <w:r w:rsidR="00B1743D" w:rsidRPr="00B1743D">
        <w:rPr>
          <w:rFonts w:ascii="Century Gothic" w:hAnsi="Century Gothic"/>
          <w:sz w:val="18"/>
          <w:szCs w:val="18"/>
        </w:rPr>
        <w:t xml:space="preserve"> </w:t>
      </w:r>
      <w:r w:rsidR="00FD58F6" w:rsidRPr="00B1743D">
        <w:rPr>
          <w:rFonts w:ascii="Century Gothic" w:hAnsi="Century Gothic"/>
          <w:sz w:val="18"/>
          <w:szCs w:val="18"/>
        </w:rPr>
        <w:t>___________________</w:t>
      </w:r>
      <w:r w:rsidR="00460888" w:rsidRPr="00B1743D">
        <w:rPr>
          <w:rFonts w:ascii="Century Gothic" w:hAnsi="Century Gothic"/>
          <w:sz w:val="18"/>
          <w:szCs w:val="18"/>
        </w:rPr>
        <w:t>_____</w:t>
      </w:r>
    </w:p>
    <w:p w14:paraId="3F4B5154" w14:textId="77777777" w:rsidR="005424E3" w:rsidRPr="00B1743D" w:rsidRDefault="005424E3" w:rsidP="000E15B8">
      <w:pPr>
        <w:tabs>
          <w:tab w:val="left" w:pos="1276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</w:p>
    <w:p w14:paraId="66C1C9A3" w14:textId="2B3ADF39" w:rsidR="000D5B05" w:rsidRPr="00B1743D" w:rsidRDefault="00CE269E" w:rsidP="000E15B8">
      <w:pPr>
        <w:tabs>
          <w:tab w:val="left" w:pos="1276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Pastor</w:t>
      </w:r>
      <w:r w:rsidR="000D5B05" w:rsidRPr="00B1743D">
        <w:rPr>
          <w:rFonts w:ascii="Century Gothic" w:hAnsi="Century Gothic"/>
          <w:sz w:val="18"/>
          <w:szCs w:val="18"/>
        </w:rPr>
        <w:t>:</w:t>
      </w:r>
      <w:r w:rsidR="007E60D8" w:rsidRPr="00B1743D">
        <w:rPr>
          <w:rFonts w:ascii="Century Gothic" w:hAnsi="Century Gothic"/>
          <w:sz w:val="18"/>
          <w:szCs w:val="18"/>
        </w:rPr>
        <w:tab/>
      </w:r>
      <w:sdt>
        <w:sdtPr>
          <w:rPr>
            <w:rFonts w:ascii="Century Gothic" w:hAnsi="Century Gothic"/>
            <w:sz w:val="20"/>
            <w:szCs w:val="20"/>
          </w:rPr>
          <w:id w:val="-910848932"/>
          <w:placeholder>
            <w:docPart w:val="3040C1F964D2449599EFD79B51223CBD"/>
          </w:placeholder>
          <w:temporary/>
          <w:showingPlcHdr/>
          <w15:appearance w15:val="hidden"/>
        </w:sdtPr>
        <w:sdtContent>
          <w:permStart w:id="953319236" w:edGrp="everyone"/>
          <w:r w:rsidR="007E60D8" w:rsidRPr="00B1743D">
            <w:rPr>
              <w:rFonts w:ascii="Century Gothic" w:hAnsi="Century Gothic"/>
            </w:rPr>
            <w:t xml:space="preserve"> </w:t>
          </w:r>
          <w:r w:rsidR="007E60D8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Name </w:t>
          </w:r>
          <w:permEnd w:id="953319236"/>
        </w:sdtContent>
      </w:sdt>
      <w:r w:rsidR="00FD58F6" w:rsidRPr="00B1743D">
        <w:rPr>
          <w:rFonts w:ascii="Century Gothic" w:hAnsi="Century Gothic"/>
          <w:sz w:val="18"/>
          <w:szCs w:val="18"/>
        </w:rPr>
        <w:tab/>
      </w:r>
      <w:r w:rsidR="00876DCA" w:rsidRPr="00B1743D">
        <w:rPr>
          <w:rFonts w:ascii="Century Gothic" w:hAnsi="Century Gothic"/>
          <w:sz w:val="18"/>
          <w:szCs w:val="18"/>
        </w:rPr>
        <w:tab/>
      </w:r>
      <w:r w:rsidR="00460888" w:rsidRPr="00B1743D">
        <w:rPr>
          <w:rFonts w:ascii="Century Gothic" w:hAnsi="Century Gothic"/>
          <w:sz w:val="18"/>
          <w:szCs w:val="18"/>
        </w:rPr>
        <w:t>Signature:</w:t>
      </w:r>
      <w:r w:rsidR="00B1743D" w:rsidRPr="00B1743D">
        <w:rPr>
          <w:rFonts w:ascii="Century Gothic" w:hAnsi="Century Gothic"/>
          <w:sz w:val="18"/>
          <w:szCs w:val="18"/>
        </w:rPr>
        <w:t xml:space="preserve"> </w:t>
      </w:r>
      <w:r w:rsidR="00460888" w:rsidRPr="00B1743D">
        <w:rPr>
          <w:rFonts w:ascii="Century Gothic" w:hAnsi="Century Gothic"/>
          <w:sz w:val="18"/>
          <w:szCs w:val="18"/>
        </w:rPr>
        <w:t>________________________</w:t>
      </w:r>
    </w:p>
    <w:p w14:paraId="4BD496F9" w14:textId="77777777" w:rsidR="00FD58F6" w:rsidRPr="00B1743D" w:rsidRDefault="00FD58F6" w:rsidP="000E15B8">
      <w:pPr>
        <w:tabs>
          <w:tab w:val="left" w:pos="1276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</w:p>
    <w:p w14:paraId="576A74BC" w14:textId="71C31C03" w:rsidR="002E5944" w:rsidRPr="00B1743D" w:rsidRDefault="002E5944" w:rsidP="000E15B8">
      <w:pPr>
        <w:tabs>
          <w:tab w:val="left" w:pos="1276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District</w:t>
      </w:r>
      <w:r w:rsidR="000D5B05" w:rsidRPr="00B1743D">
        <w:rPr>
          <w:rFonts w:ascii="Century Gothic" w:hAnsi="Century Gothic"/>
          <w:sz w:val="18"/>
          <w:szCs w:val="18"/>
        </w:rPr>
        <w:t>:</w:t>
      </w:r>
      <w:r w:rsidR="000D4800" w:rsidRPr="00B1743D">
        <w:rPr>
          <w:rFonts w:ascii="Century Gothic" w:hAnsi="Century Gothic"/>
          <w:sz w:val="18"/>
          <w:szCs w:val="18"/>
        </w:rPr>
        <w:t xml:space="preserve"> </w:t>
      </w:r>
      <w:r w:rsidR="000D4800" w:rsidRPr="00B1743D">
        <w:rPr>
          <w:rFonts w:ascii="Century Gothic" w:hAnsi="Century Gothic"/>
          <w:sz w:val="18"/>
          <w:szCs w:val="18"/>
        </w:rPr>
        <w:tab/>
      </w:r>
      <w:sdt>
        <w:sdtPr>
          <w:rPr>
            <w:rFonts w:ascii="Century Gothic" w:hAnsi="Century Gothic"/>
            <w:sz w:val="20"/>
            <w:szCs w:val="20"/>
          </w:rPr>
          <w:id w:val="898015718"/>
          <w:placeholder>
            <w:docPart w:val="9372626F177A4782B2C4207A0BC8CFD4"/>
          </w:placeholder>
          <w:temporary/>
          <w:showingPlcHdr/>
          <w15:appearance w15:val="hidden"/>
        </w:sdtPr>
        <w:sdtContent>
          <w:permStart w:id="1961894846" w:edGrp="everyone"/>
          <w:r w:rsidR="000D4800" w:rsidRPr="00B1743D">
            <w:rPr>
              <w:rFonts w:ascii="Century Gothic" w:hAnsi="Century Gothic"/>
            </w:rPr>
            <w:t xml:space="preserve"> </w:t>
          </w:r>
          <w:r w:rsidR="000D4800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Name </w:t>
          </w:r>
          <w:permEnd w:id="1961894846"/>
        </w:sdtContent>
      </w:sdt>
    </w:p>
    <w:p w14:paraId="7E2A9CA2" w14:textId="3A04E471" w:rsidR="00CE269E" w:rsidRPr="00B1743D" w:rsidRDefault="00CE269E" w:rsidP="001E2E1B">
      <w:pPr>
        <w:tabs>
          <w:tab w:val="left" w:pos="1134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</w:p>
    <w:p w14:paraId="33B8017C" w14:textId="06EC1DAB" w:rsidR="00CE269E" w:rsidRPr="00B1743D" w:rsidRDefault="00CE269E" w:rsidP="00C9049A">
      <w:pPr>
        <w:tabs>
          <w:tab w:val="left" w:pos="1276"/>
          <w:tab w:val="left" w:pos="4253"/>
          <w:tab w:val="left" w:pos="4536"/>
        </w:tabs>
        <w:rPr>
          <w:rFonts w:ascii="Century Gothic" w:hAnsi="Century Gothic"/>
          <w:sz w:val="18"/>
          <w:szCs w:val="18"/>
        </w:rPr>
      </w:pPr>
      <w:r w:rsidRPr="00B1743D">
        <w:rPr>
          <w:rFonts w:ascii="Century Gothic" w:hAnsi="Century Gothic"/>
          <w:sz w:val="18"/>
          <w:szCs w:val="18"/>
        </w:rPr>
        <w:t>Date</w:t>
      </w:r>
      <w:r w:rsidR="000D5B05" w:rsidRPr="00B1743D">
        <w:rPr>
          <w:rFonts w:ascii="Century Gothic" w:hAnsi="Century Gothic"/>
          <w:sz w:val="18"/>
          <w:szCs w:val="18"/>
        </w:rPr>
        <w:t>:</w:t>
      </w:r>
      <w:r w:rsidR="007921A2" w:rsidRPr="00B1743D">
        <w:rPr>
          <w:rFonts w:ascii="Century Gothic" w:hAnsi="Century Gothic"/>
          <w:sz w:val="18"/>
          <w:szCs w:val="18"/>
        </w:rPr>
        <w:tab/>
      </w:r>
      <w:sdt>
        <w:sdtPr>
          <w:rPr>
            <w:rFonts w:ascii="Century Gothic" w:hAnsi="Century Gothic"/>
            <w:sz w:val="20"/>
            <w:szCs w:val="20"/>
          </w:rPr>
          <w:id w:val="-1682966136"/>
          <w:placeholder>
            <w:docPart w:val="2BA8C57235414C228558577ACAF7DA0C"/>
          </w:placeholder>
          <w:temporary/>
          <w:showingPlcHdr/>
          <w15:appearance w15:val="hidden"/>
        </w:sdtPr>
        <w:sdtContent>
          <w:permStart w:id="1625824153" w:edGrp="everyone"/>
          <w:r w:rsidR="00DF18C8" w:rsidRPr="00B1743D">
            <w:rPr>
              <w:rFonts w:ascii="Century Gothic" w:hAnsi="Century Gothic"/>
            </w:rPr>
            <w:t xml:space="preserve"> </w:t>
          </w:r>
          <w:r w:rsidR="00B54163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>dd/mm/yyyy</w:t>
          </w:r>
          <w:r w:rsidR="00DF18C8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 </w:t>
          </w:r>
          <w:permEnd w:id="1625824153"/>
        </w:sdtContent>
      </w:sdt>
    </w:p>
    <w:p w14:paraId="6EA30A95" w14:textId="076F7EB9" w:rsidR="003A3C6A" w:rsidRDefault="003A3C6A" w:rsidP="001E2E1B"/>
    <w:p w14:paraId="5B5D3168" w14:textId="79C7E01B" w:rsidR="002122DC" w:rsidRPr="00B1743D" w:rsidRDefault="004967EB" w:rsidP="001E2E1B">
      <w:pPr>
        <w:rPr>
          <w:rFonts w:ascii="Century Gothic" w:hAnsi="Century Gothic"/>
          <w:sz w:val="20"/>
          <w:szCs w:val="20"/>
        </w:rPr>
      </w:pPr>
      <w:r w:rsidRPr="00B1743D">
        <w:rPr>
          <w:rFonts w:ascii="Century Gothic" w:hAnsi="Century Gothic"/>
          <w:sz w:val="20"/>
          <w:szCs w:val="20"/>
        </w:rPr>
        <w:t xml:space="preserve">Please forward a copy of this </w:t>
      </w:r>
      <w:r w:rsidR="00165C4E" w:rsidRPr="00B1743D">
        <w:rPr>
          <w:rFonts w:ascii="Century Gothic" w:hAnsi="Century Gothic"/>
          <w:sz w:val="20"/>
          <w:szCs w:val="20"/>
        </w:rPr>
        <w:t xml:space="preserve">document to your Professional Standards Officer and retain a copy for your records. </w:t>
      </w:r>
    </w:p>
    <w:p w14:paraId="62CA91F8" w14:textId="77777777" w:rsidR="00B13137" w:rsidRDefault="00B13137" w:rsidP="001E2E1B">
      <w:pPr>
        <w:rPr>
          <w:rFonts w:ascii="Century Gothic" w:hAnsi="Century Gothic" w:cs="Calibri"/>
          <w:sz w:val="20"/>
          <w:szCs w:val="20"/>
          <w:shd w:val="clear" w:color="auto" w:fill="FFFFFF"/>
        </w:rPr>
      </w:pPr>
    </w:p>
    <w:p w14:paraId="49508322" w14:textId="12D3CF76" w:rsidR="002122DC" w:rsidRPr="00B1743D" w:rsidRDefault="00B1743D" w:rsidP="001E2E1B">
      <w:pPr>
        <w:rPr>
          <w:rFonts w:ascii="Century Gothic" w:hAnsi="Century Gothic"/>
          <w:sz w:val="20"/>
          <w:szCs w:val="20"/>
        </w:rPr>
      </w:pPr>
      <w:r w:rsidRPr="00B1743D">
        <w:rPr>
          <w:rFonts w:ascii="Century Gothic" w:hAnsi="Century Gothic" w:cs="Calibri"/>
          <w:sz w:val="20"/>
          <w:szCs w:val="20"/>
          <w:shd w:val="clear" w:color="auto" w:fill="FFFFFF"/>
        </w:rPr>
        <w:t xml:space="preserve">Forwarded to the District Professional Standards Officer on  </w:t>
      </w:r>
      <w:sdt>
        <w:sdtPr>
          <w:rPr>
            <w:rFonts w:ascii="Century Gothic" w:hAnsi="Century Gothic"/>
            <w:sz w:val="20"/>
            <w:szCs w:val="20"/>
          </w:rPr>
          <w:id w:val="865410447"/>
          <w:placeholder>
            <w:docPart w:val="8648D1DC9A824621AD6872008C1DD441"/>
          </w:placeholder>
          <w:temporary/>
          <w:showingPlcHdr/>
          <w15:appearance w15:val="hidden"/>
        </w:sdtPr>
        <w:sdtContent>
          <w:permStart w:id="305536438" w:edGrp="everyone"/>
          <w:r w:rsidR="00EB2FEA" w:rsidRPr="00B1743D">
            <w:rPr>
              <w:rFonts w:ascii="Century Gothic" w:hAnsi="Century Gothic"/>
            </w:rPr>
            <w:t xml:space="preserve"> </w:t>
          </w:r>
          <w:r w:rsidR="00AA070F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>Date: d</w:t>
          </w:r>
          <w:r w:rsidR="00EB2FEA"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d/mm/yyyy </w:t>
          </w:r>
          <w:permEnd w:id="305536438"/>
        </w:sdtContent>
      </w:sdt>
    </w:p>
    <w:sectPr w:rsidR="002122DC" w:rsidRPr="00B1743D" w:rsidSect="002879CA">
      <w:headerReference w:type="even" r:id="rId10"/>
      <w:headerReference w:type="default" r:id="rId11"/>
      <w:headerReference w:type="first" r:id="rId12"/>
      <w:pgSz w:w="11906" w:h="16838"/>
      <w:pgMar w:top="567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09D2D" w14:textId="77777777" w:rsidR="00282FCC" w:rsidRDefault="00282FCC" w:rsidP="009A43B7">
      <w:pPr>
        <w:spacing w:line="240" w:lineRule="auto"/>
      </w:pPr>
      <w:r>
        <w:separator/>
      </w:r>
    </w:p>
  </w:endnote>
  <w:endnote w:type="continuationSeparator" w:id="0">
    <w:p w14:paraId="7E0757D5" w14:textId="77777777" w:rsidR="00282FCC" w:rsidRDefault="00282FCC" w:rsidP="009A43B7">
      <w:pPr>
        <w:spacing w:line="240" w:lineRule="auto"/>
      </w:pPr>
      <w:r>
        <w:continuationSeparator/>
      </w:r>
    </w:p>
  </w:endnote>
  <w:endnote w:type="continuationNotice" w:id="1">
    <w:p w14:paraId="6B580AD7" w14:textId="77777777" w:rsidR="00282FCC" w:rsidRDefault="00282FC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2B8F6" w14:textId="77777777" w:rsidR="00282FCC" w:rsidRDefault="00282FCC" w:rsidP="009A43B7">
      <w:pPr>
        <w:spacing w:line="240" w:lineRule="auto"/>
      </w:pPr>
      <w:r>
        <w:separator/>
      </w:r>
    </w:p>
  </w:footnote>
  <w:footnote w:type="continuationSeparator" w:id="0">
    <w:p w14:paraId="601957A9" w14:textId="77777777" w:rsidR="00282FCC" w:rsidRDefault="00282FCC" w:rsidP="009A43B7">
      <w:pPr>
        <w:spacing w:line="240" w:lineRule="auto"/>
      </w:pPr>
      <w:r>
        <w:continuationSeparator/>
      </w:r>
    </w:p>
  </w:footnote>
  <w:footnote w:type="continuationNotice" w:id="1">
    <w:p w14:paraId="39A7BF15" w14:textId="77777777" w:rsidR="00282FCC" w:rsidRDefault="00282FC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96B2A" w14:textId="1966440E" w:rsidR="009A43B7" w:rsidRDefault="00000000">
    <w:pPr>
      <w:pStyle w:val="Header"/>
    </w:pPr>
    <w:r>
      <w:rPr>
        <w:noProof/>
      </w:rPr>
      <w:pict w14:anchorId="5F4FF4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959641" o:spid="_x0000_s1026" type="#_x0000_t136" style="position:absolute;margin-left:0;margin-top:0;width:397.65pt;height:238.6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36830" w14:textId="74A531EB" w:rsidR="009A43B7" w:rsidRPr="009C2D17" w:rsidRDefault="009C2D17" w:rsidP="009C2D17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5502875B" wp14:editId="22FDD6B4">
          <wp:extent cx="1122680" cy="647278"/>
          <wp:effectExtent l="0" t="0" r="1270" b="63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4765" cy="654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2FCE6" w14:textId="521886A6" w:rsidR="009A43B7" w:rsidRDefault="00000000">
    <w:pPr>
      <w:pStyle w:val="Header"/>
    </w:pPr>
    <w:r>
      <w:rPr>
        <w:noProof/>
      </w:rPr>
      <w:pict w14:anchorId="20ED7E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959640" o:spid="_x0000_s1025" type="#_x0000_t136" style="position:absolute;margin-left:0;margin-top:0;width:397.65pt;height:238.6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A4378"/>
    <w:multiLevelType w:val="hybridMultilevel"/>
    <w:tmpl w:val="FF120D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4325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MOjaT41ujNDNLAxIz3Hk9vnxKIPIiZGI7luNzDE6UjCUuuHHxIrzWoC/AlO60z3EGYc4qtWKV/tGVxnZjPv7g==" w:salt="L4K7qcqVXkOjZCSLA2B/xw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7I0tbQwNLAAMpR0lIJTi4sz8/NACoxqAcFOJW0sAAAA"/>
  </w:docVars>
  <w:rsids>
    <w:rsidRoot w:val="009A43B7"/>
    <w:rsid w:val="00091484"/>
    <w:rsid w:val="00095E14"/>
    <w:rsid w:val="000B23CD"/>
    <w:rsid w:val="000B3090"/>
    <w:rsid w:val="000B59A4"/>
    <w:rsid w:val="000B76E7"/>
    <w:rsid w:val="000D1360"/>
    <w:rsid w:val="000D4800"/>
    <w:rsid w:val="000D5B05"/>
    <w:rsid w:val="000D6720"/>
    <w:rsid w:val="000E15B8"/>
    <w:rsid w:val="0010073D"/>
    <w:rsid w:val="0010499F"/>
    <w:rsid w:val="00150BC4"/>
    <w:rsid w:val="00165C4E"/>
    <w:rsid w:val="00181165"/>
    <w:rsid w:val="001907C1"/>
    <w:rsid w:val="001B0A24"/>
    <w:rsid w:val="001D3A6A"/>
    <w:rsid w:val="001E17C7"/>
    <w:rsid w:val="001E1900"/>
    <w:rsid w:val="001E2E1B"/>
    <w:rsid w:val="001E4DA9"/>
    <w:rsid w:val="001F0726"/>
    <w:rsid w:val="00211F9B"/>
    <w:rsid w:val="002122DC"/>
    <w:rsid w:val="00243915"/>
    <w:rsid w:val="00263951"/>
    <w:rsid w:val="00271050"/>
    <w:rsid w:val="00282FCC"/>
    <w:rsid w:val="002879CA"/>
    <w:rsid w:val="002A0445"/>
    <w:rsid w:val="002C0CB4"/>
    <w:rsid w:val="002E5944"/>
    <w:rsid w:val="002F32A0"/>
    <w:rsid w:val="003236D2"/>
    <w:rsid w:val="00325009"/>
    <w:rsid w:val="003301D4"/>
    <w:rsid w:val="00357714"/>
    <w:rsid w:val="00382041"/>
    <w:rsid w:val="0039630B"/>
    <w:rsid w:val="003A3A73"/>
    <w:rsid w:val="003A3C6A"/>
    <w:rsid w:val="003A62C0"/>
    <w:rsid w:val="003D0061"/>
    <w:rsid w:val="00402E95"/>
    <w:rsid w:val="00460888"/>
    <w:rsid w:val="004668DA"/>
    <w:rsid w:val="004967EB"/>
    <w:rsid w:val="004976F5"/>
    <w:rsid w:val="004A4A16"/>
    <w:rsid w:val="004A6D5E"/>
    <w:rsid w:val="004A77AB"/>
    <w:rsid w:val="004B32A9"/>
    <w:rsid w:val="004D47B6"/>
    <w:rsid w:val="0050466D"/>
    <w:rsid w:val="00504882"/>
    <w:rsid w:val="005157A7"/>
    <w:rsid w:val="00517E0F"/>
    <w:rsid w:val="005376F3"/>
    <w:rsid w:val="005424E3"/>
    <w:rsid w:val="0054582F"/>
    <w:rsid w:val="00556F56"/>
    <w:rsid w:val="0058786A"/>
    <w:rsid w:val="00594DCD"/>
    <w:rsid w:val="00595D8A"/>
    <w:rsid w:val="005A1CAD"/>
    <w:rsid w:val="005A35B3"/>
    <w:rsid w:val="005B3253"/>
    <w:rsid w:val="005D527B"/>
    <w:rsid w:val="005F0B57"/>
    <w:rsid w:val="00613D7A"/>
    <w:rsid w:val="00616332"/>
    <w:rsid w:val="006318BD"/>
    <w:rsid w:val="00670242"/>
    <w:rsid w:val="00680B74"/>
    <w:rsid w:val="006A2233"/>
    <w:rsid w:val="006A6F61"/>
    <w:rsid w:val="006C1D08"/>
    <w:rsid w:val="00734F62"/>
    <w:rsid w:val="0074152D"/>
    <w:rsid w:val="00746D69"/>
    <w:rsid w:val="007551A4"/>
    <w:rsid w:val="0077263F"/>
    <w:rsid w:val="00784FBC"/>
    <w:rsid w:val="007921A2"/>
    <w:rsid w:val="007951F6"/>
    <w:rsid w:val="007B5095"/>
    <w:rsid w:val="007C6D99"/>
    <w:rsid w:val="007C71B6"/>
    <w:rsid w:val="007E5948"/>
    <w:rsid w:val="007E60D8"/>
    <w:rsid w:val="007F1155"/>
    <w:rsid w:val="00801E2A"/>
    <w:rsid w:val="00825C96"/>
    <w:rsid w:val="008310B9"/>
    <w:rsid w:val="0084355F"/>
    <w:rsid w:val="00870763"/>
    <w:rsid w:val="008754FB"/>
    <w:rsid w:val="00876DCA"/>
    <w:rsid w:val="00894055"/>
    <w:rsid w:val="00895799"/>
    <w:rsid w:val="008B205E"/>
    <w:rsid w:val="008D4851"/>
    <w:rsid w:val="008F216D"/>
    <w:rsid w:val="008F3349"/>
    <w:rsid w:val="008F530A"/>
    <w:rsid w:val="00901319"/>
    <w:rsid w:val="00922724"/>
    <w:rsid w:val="00927D2C"/>
    <w:rsid w:val="00934B10"/>
    <w:rsid w:val="00963BE7"/>
    <w:rsid w:val="00964903"/>
    <w:rsid w:val="009A43B7"/>
    <w:rsid w:val="009A6122"/>
    <w:rsid w:val="009B56AA"/>
    <w:rsid w:val="009C2D17"/>
    <w:rsid w:val="009C6129"/>
    <w:rsid w:val="009E24DF"/>
    <w:rsid w:val="009F239B"/>
    <w:rsid w:val="00A215F7"/>
    <w:rsid w:val="00A21C0A"/>
    <w:rsid w:val="00A414D5"/>
    <w:rsid w:val="00A519EB"/>
    <w:rsid w:val="00A578C5"/>
    <w:rsid w:val="00A83A15"/>
    <w:rsid w:val="00AA070F"/>
    <w:rsid w:val="00AA6C59"/>
    <w:rsid w:val="00AF4D3E"/>
    <w:rsid w:val="00B02BBE"/>
    <w:rsid w:val="00B07EF2"/>
    <w:rsid w:val="00B11CB3"/>
    <w:rsid w:val="00B13137"/>
    <w:rsid w:val="00B1743D"/>
    <w:rsid w:val="00B54163"/>
    <w:rsid w:val="00B77026"/>
    <w:rsid w:val="00B94130"/>
    <w:rsid w:val="00B96078"/>
    <w:rsid w:val="00BD4D19"/>
    <w:rsid w:val="00BE50F0"/>
    <w:rsid w:val="00BE64F9"/>
    <w:rsid w:val="00C04C8D"/>
    <w:rsid w:val="00C07135"/>
    <w:rsid w:val="00C138AD"/>
    <w:rsid w:val="00C25CA7"/>
    <w:rsid w:val="00C840A7"/>
    <w:rsid w:val="00C9049A"/>
    <w:rsid w:val="00CC0501"/>
    <w:rsid w:val="00CC3A8D"/>
    <w:rsid w:val="00CC4BF3"/>
    <w:rsid w:val="00CE2341"/>
    <w:rsid w:val="00CE269E"/>
    <w:rsid w:val="00CF10EA"/>
    <w:rsid w:val="00CF3103"/>
    <w:rsid w:val="00D133BF"/>
    <w:rsid w:val="00D14FB8"/>
    <w:rsid w:val="00D34AB8"/>
    <w:rsid w:val="00D4057C"/>
    <w:rsid w:val="00D4062E"/>
    <w:rsid w:val="00D61949"/>
    <w:rsid w:val="00D6614A"/>
    <w:rsid w:val="00D711B0"/>
    <w:rsid w:val="00D73EED"/>
    <w:rsid w:val="00D77578"/>
    <w:rsid w:val="00D85329"/>
    <w:rsid w:val="00DA4EBC"/>
    <w:rsid w:val="00DC2C07"/>
    <w:rsid w:val="00DC374C"/>
    <w:rsid w:val="00DD415F"/>
    <w:rsid w:val="00DE24EB"/>
    <w:rsid w:val="00DE5FC7"/>
    <w:rsid w:val="00DF18C8"/>
    <w:rsid w:val="00E609C3"/>
    <w:rsid w:val="00E85ACE"/>
    <w:rsid w:val="00E9427D"/>
    <w:rsid w:val="00E96529"/>
    <w:rsid w:val="00EB2FEA"/>
    <w:rsid w:val="00EB3DC1"/>
    <w:rsid w:val="00EC192A"/>
    <w:rsid w:val="00EE4CC6"/>
    <w:rsid w:val="00EF662D"/>
    <w:rsid w:val="00F16F84"/>
    <w:rsid w:val="00F606AE"/>
    <w:rsid w:val="00F61933"/>
    <w:rsid w:val="00F6370F"/>
    <w:rsid w:val="00F90460"/>
    <w:rsid w:val="00F93786"/>
    <w:rsid w:val="00F9627F"/>
    <w:rsid w:val="00FD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4B5EE"/>
  <w15:chartTrackingRefBased/>
  <w15:docId w15:val="{A00F744F-C1A8-40C0-BDE4-6A9170B01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3B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3B7"/>
  </w:style>
  <w:style w:type="paragraph" w:styleId="Footer">
    <w:name w:val="footer"/>
    <w:basedOn w:val="Normal"/>
    <w:link w:val="FooterChar"/>
    <w:uiPriority w:val="99"/>
    <w:unhideWhenUsed/>
    <w:rsid w:val="009A43B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3B7"/>
  </w:style>
  <w:style w:type="paragraph" w:styleId="ListParagraph">
    <w:name w:val="List Paragraph"/>
    <w:basedOn w:val="Normal"/>
    <w:uiPriority w:val="34"/>
    <w:qFormat/>
    <w:rsid w:val="004A77AB"/>
    <w:pPr>
      <w:ind w:left="720"/>
      <w:contextualSpacing/>
    </w:pPr>
  </w:style>
  <w:style w:type="table" w:styleId="TableGrid">
    <w:name w:val="Table Grid"/>
    <w:basedOn w:val="TableNormal"/>
    <w:uiPriority w:val="39"/>
    <w:rsid w:val="00EB3D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C1D08"/>
    <w:rPr>
      <w:color w:val="808080"/>
    </w:rPr>
  </w:style>
  <w:style w:type="character" w:styleId="Strong">
    <w:name w:val="Strong"/>
    <w:basedOn w:val="DefaultParagraphFont"/>
    <w:uiPriority w:val="22"/>
    <w:qFormat/>
    <w:rsid w:val="007C71B6"/>
    <w:rPr>
      <w:b/>
      <w:bCs/>
    </w:rPr>
  </w:style>
  <w:style w:type="paragraph" w:styleId="Revision">
    <w:name w:val="Revision"/>
    <w:hidden/>
    <w:uiPriority w:val="99"/>
    <w:semiHidden/>
    <w:rsid w:val="007C71B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7EB786D0EA4374BE88BA660868F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76DA5-6DB5-4F14-AA85-121DE0F544E4}"/>
      </w:docPartPr>
      <w:docPartBody>
        <w:p w:rsidR="00F5732B" w:rsidRDefault="007E33C3" w:rsidP="007E33C3">
          <w:pPr>
            <w:pStyle w:val="017EB786D0EA4374BE88BA660868F540"/>
          </w:pPr>
          <w:r w:rsidRPr="00B1743D">
            <w:rPr>
              <w:rFonts w:ascii="Century Gothic" w:hAnsi="Century Gothic"/>
              <w:sz w:val="18"/>
              <w:szCs w:val="18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Insert name of congregation/parish here </w:t>
          </w:r>
        </w:p>
      </w:docPartBody>
    </w:docPart>
    <w:docPart>
      <w:docPartPr>
        <w:name w:val="B82825994A6B4A0E9BAA9818583B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61768-EA79-4F0C-9F43-BFF932ED7552}"/>
      </w:docPartPr>
      <w:docPartBody>
        <w:p w:rsidR="00F5732B" w:rsidRDefault="007E33C3" w:rsidP="007E33C3">
          <w:pPr>
            <w:pStyle w:val="B82825994A6B4A0E9BAA9818583B951C"/>
          </w:pPr>
          <w:r w:rsidRPr="00B1743D">
            <w:rPr>
              <w:rFonts w:ascii="Century Gothic" w:hAnsi="Century Gothic"/>
              <w:sz w:val="18"/>
              <w:szCs w:val="18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Insert district here </w:t>
          </w:r>
        </w:p>
      </w:docPartBody>
    </w:docPart>
    <w:docPart>
      <w:docPartPr>
        <w:name w:val="5A6E4493CE514140B20ECA1B30E97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D6C68-477B-4AB6-9102-D211344F9500}"/>
      </w:docPartPr>
      <w:docPartBody>
        <w:p w:rsidR="00F5732B" w:rsidRDefault="007E33C3" w:rsidP="007E33C3">
          <w:pPr>
            <w:pStyle w:val="5A6E4493CE514140B20ECA1B30E977A3"/>
          </w:pPr>
          <w:r w:rsidRPr="00B1743D">
            <w:rPr>
              <w:rFonts w:ascii="Century Gothic" w:hAnsi="Century Gothic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Name </w:t>
          </w:r>
        </w:p>
      </w:docPartBody>
    </w:docPart>
    <w:docPart>
      <w:docPartPr>
        <w:name w:val="2BA8C57235414C228558577ACAF7D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51FC4-F863-43C6-B387-B89F546F3311}"/>
      </w:docPartPr>
      <w:docPartBody>
        <w:p w:rsidR="00F5732B" w:rsidRDefault="007E33C3" w:rsidP="007E33C3">
          <w:pPr>
            <w:pStyle w:val="2BA8C57235414C228558577ACAF7DA0C"/>
          </w:pPr>
          <w:r w:rsidRPr="00B1743D">
            <w:rPr>
              <w:rFonts w:ascii="Century Gothic" w:hAnsi="Century Gothic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dd/mm/yyyy </w:t>
          </w:r>
        </w:p>
      </w:docPartBody>
    </w:docPart>
    <w:docPart>
      <w:docPartPr>
        <w:name w:val="3040C1F964D2449599EFD79B51223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BCED0-AD79-4906-9F09-1A11664CF288}"/>
      </w:docPartPr>
      <w:docPartBody>
        <w:p w:rsidR="00F5732B" w:rsidRDefault="007E33C3" w:rsidP="007E33C3">
          <w:pPr>
            <w:pStyle w:val="3040C1F964D2449599EFD79B51223CBD"/>
          </w:pPr>
          <w:r w:rsidRPr="00B1743D">
            <w:rPr>
              <w:rFonts w:ascii="Century Gothic" w:hAnsi="Century Gothic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Name </w:t>
          </w:r>
        </w:p>
      </w:docPartBody>
    </w:docPart>
    <w:docPart>
      <w:docPartPr>
        <w:name w:val="9372626F177A4782B2C4207A0BC8C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D7D66-66F1-45F8-BBFD-045790D5F15A}"/>
      </w:docPartPr>
      <w:docPartBody>
        <w:p w:rsidR="00F5732B" w:rsidRDefault="007E33C3" w:rsidP="007E33C3">
          <w:pPr>
            <w:pStyle w:val="9372626F177A4782B2C4207A0BC8CFD4"/>
          </w:pPr>
          <w:r w:rsidRPr="00B1743D">
            <w:rPr>
              <w:rFonts w:ascii="Century Gothic" w:hAnsi="Century Gothic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Name </w:t>
          </w:r>
        </w:p>
      </w:docPartBody>
    </w:docPart>
    <w:docPart>
      <w:docPartPr>
        <w:name w:val="8648D1DC9A824621AD6872008C1DD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6FD34-B374-4A00-A865-1AC48987DCA9}"/>
      </w:docPartPr>
      <w:docPartBody>
        <w:p w:rsidR="00F5732B" w:rsidRDefault="007E33C3" w:rsidP="007E33C3">
          <w:pPr>
            <w:pStyle w:val="8648D1DC9A824621AD6872008C1DD441"/>
          </w:pPr>
          <w:r w:rsidRPr="00B1743D">
            <w:rPr>
              <w:rFonts w:ascii="Century Gothic" w:hAnsi="Century Gothic"/>
            </w:rPr>
            <w:t xml:space="preserve"> </w:t>
          </w:r>
          <w:r w:rsidRPr="00B1743D">
            <w:rPr>
              <w:rFonts w:ascii="Century Gothic" w:hAnsi="Century Gothic"/>
              <w:i/>
              <w:iCs/>
              <w:color w:val="7F7F7F" w:themeColor="text1" w:themeTint="80"/>
              <w:sz w:val="18"/>
              <w:szCs w:val="18"/>
            </w:rPr>
            <w:t xml:space="preserve">Date: dd/mm/yyyy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6D88"/>
    <w:rsid w:val="00566D88"/>
    <w:rsid w:val="007E33C3"/>
    <w:rsid w:val="00886DA1"/>
    <w:rsid w:val="00A46AB3"/>
    <w:rsid w:val="00C471D1"/>
    <w:rsid w:val="00C64A89"/>
    <w:rsid w:val="00D53094"/>
    <w:rsid w:val="00DE7CA0"/>
    <w:rsid w:val="00E81676"/>
    <w:rsid w:val="00F5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33C3"/>
    <w:rPr>
      <w:color w:val="808080"/>
    </w:rPr>
  </w:style>
  <w:style w:type="paragraph" w:customStyle="1" w:styleId="017EB786D0EA4374BE88BA660868F540">
    <w:name w:val="017EB786D0EA4374BE88BA660868F540"/>
    <w:rsid w:val="007E33C3"/>
    <w:pPr>
      <w:spacing w:after="0" w:line="260" w:lineRule="atLeast"/>
    </w:pPr>
    <w:rPr>
      <w:rFonts w:eastAsiaTheme="minorHAnsi"/>
      <w:lang w:eastAsia="en-US"/>
    </w:rPr>
  </w:style>
  <w:style w:type="paragraph" w:customStyle="1" w:styleId="B82825994A6B4A0E9BAA9818583B951C">
    <w:name w:val="B82825994A6B4A0E9BAA9818583B951C"/>
    <w:rsid w:val="007E33C3"/>
    <w:pPr>
      <w:spacing w:after="0" w:line="260" w:lineRule="atLeast"/>
    </w:pPr>
    <w:rPr>
      <w:rFonts w:eastAsiaTheme="minorHAnsi"/>
      <w:lang w:eastAsia="en-US"/>
    </w:rPr>
  </w:style>
  <w:style w:type="paragraph" w:customStyle="1" w:styleId="5A6E4493CE514140B20ECA1B30E977A3">
    <w:name w:val="5A6E4493CE514140B20ECA1B30E977A3"/>
    <w:rsid w:val="007E33C3"/>
    <w:pPr>
      <w:spacing w:after="0" w:line="260" w:lineRule="atLeast"/>
    </w:pPr>
    <w:rPr>
      <w:rFonts w:eastAsiaTheme="minorHAnsi"/>
      <w:lang w:eastAsia="en-US"/>
    </w:rPr>
  </w:style>
  <w:style w:type="paragraph" w:customStyle="1" w:styleId="3040C1F964D2449599EFD79B51223CBD">
    <w:name w:val="3040C1F964D2449599EFD79B51223CBD"/>
    <w:rsid w:val="007E33C3"/>
    <w:pPr>
      <w:spacing w:after="0" w:line="260" w:lineRule="atLeast"/>
    </w:pPr>
    <w:rPr>
      <w:rFonts w:eastAsiaTheme="minorHAnsi"/>
      <w:lang w:eastAsia="en-US"/>
    </w:rPr>
  </w:style>
  <w:style w:type="paragraph" w:customStyle="1" w:styleId="9372626F177A4782B2C4207A0BC8CFD4">
    <w:name w:val="9372626F177A4782B2C4207A0BC8CFD4"/>
    <w:rsid w:val="007E33C3"/>
    <w:pPr>
      <w:spacing w:after="0" w:line="260" w:lineRule="atLeast"/>
    </w:pPr>
    <w:rPr>
      <w:rFonts w:eastAsiaTheme="minorHAnsi"/>
      <w:lang w:eastAsia="en-US"/>
    </w:rPr>
  </w:style>
  <w:style w:type="paragraph" w:customStyle="1" w:styleId="2BA8C57235414C228558577ACAF7DA0C">
    <w:name w:val="2BA8C57235414C228558577ACAF7DA0C"/>
    <w:rsid w:val="007E33C3"/>
    <w:pPr>
      <w:spacing w:after="0" w:line="260" w:lineRule="atLeast"/>
    </w:pPr>
    <w:rPr>
      <w:rFonts w:eastAsiaTheme="minorHAnsi"/>
      <w:lang w:eastAsia="en-US"/>
    </w:rPr>
  </w:style>
  <w:style w:type="paragraph" w:customStyle="1" w:styleId="8648D1DC9A824621AD6872008C1DD441">
    <w:name w:val="8648D1DC9A824621AD6872008C1DD441"/>
    <w:rsid w:val="007E33C3"/>
    <w:pPr>
      <w:spacing w:after="0" w:line="260" w:lineRule="atLeast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b42e9d-6fab-4c28-b23d-c97b55050a44" xsi:nil="true"/>
    <lcf76f155ced4ddcb4097134ff3c332f xmlns="eed38a8f-b75e-471e-8796-ca119f660bb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40D5690D7E3449856AD88F33CAF3C" ma:contentTypeVersion="16" ma:contentTypeDescription="Create a new document." ma:contentTypeScope="" ma:versionID="630f35f51ca7379f3c723334c97db8de">
  <xsd:schema xmlns:xsd="http://www.w3.org/2001/XMLSchema" xmlns:xs="http://www.w3.org/2001/XMLSchema" xmlns:p="http://schemas.microsoft.com/office/2006/metadata/properties" xmlns:ns2="eed38a8f-b75e-471e-8796-ca119f660bbd" xmlns:ns3="68b42e9d-6fab-4c28-b23d-c97b55050a44" targetNamespace="http://schemas.microsoft.com/office/2006/metadata/properties" ma:root="true" ma:fieldsID="188fee3d2cdc9843abbe7094752357eb" ns2:_="" ns3:_="">
    <xsd:import namespace="eed38a8f-b75e-471e-8796-ca119f660bbd"/>
    <xsd:import namespace="68b42e9d-6fab-4c28-b23d-c97b55050a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d38a8f-b75e-471e-8796-ca119f660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41ec11-3874-440f-80c1-df71f7a844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42e9d-6fab-4c28-b23d-c97b55050a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c305f2-7e4b-4bf0-b605-2bc8cf6680e6}" ma:internalName="TaxCatchAll" ma:showField="CatchAllData" ma:web="68b42e9d-6fab-4c28-b23d-c97b55050a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6A938E-AC72-491C-A072-9343D8B70C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146D5-5A8D-409B-9893-4043F285807C}">
  <ds:schemaRefs>
    <ds:schemaRef ds:uri="http://schemas.microsoft.com/office/2006/metadata/properties"/>
    <ds:schemaRef ds:uri="http://schemas.microsoft.com/office/infopath/2007/PartnerControls"/>
    <ds:schemaRef ds:uri="379913cc-6c49-46ca-b815-8f8488959a14"/>
    <ds:schemaRef ds:uri="1e8a7c37-35e1-4ca9-994e-ac6d8aca2c36"/>
  </ds:schemaRefs>
</ds:datastoreItem>
</file>

<file path=customXml/itemProps3.xml><?xml version="1.0" encoding="utf-8"?>
<ds:datastoreItem xmlns:ds="http://schemas.openxmlformats.org/officeDocument/2006/customXml" ds:itemID="{743A5706-0488-4786-A4BA-689F3563B5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8</Words>
  <Characters>2216</Characters>
  <Application>Microsoft Office Word</Application>
  <DocSecurity>8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ver Mary-Ann</dc:creator>
  <cp:keywords/>
  <dc:description/>
  <cp:lastModifiedBy>Biar, Dave</cp:lastModifiedBy>
  <cp:revision>3</cp:revision>
  <cp:lastPrinted>2022-07-26T05:57:00Z</cp:lastPrinted>
  <dcterms:created xsi:type="dcterms:W3CDTF">2022-09-20T05:16:00Z</dcterms:created>
  <dcterms:modified xsi:type="dcterms:W3CDTF">2022-09-2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40D5690D7E3449856AD88F33CAF3C</vt:lpwstr>
  </property>
  <property fmtid="{D5CDD505-2E9C-101B-9397-08002B2CF9AE}" pid="3" name="MediaServiceImageTags">
    <vt:lpwstr/>
  </property>
</Properties>
</file>